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864738C" w:rsidR="002B46F7" w:rsidRDefault="00DE30FF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BF5A8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6C24A81E" w14:textId="7F197E0B" w:rsidR="00DE30FF" w:rsidRDefault="00BF5A8B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Еске Вячеслав </w:t>
      </w:r>
      <w:r w:rsidR="00DE30FF">
        <w:rPr>
          <w:rFonts w:ascii="Times New Roman" w:hAnsi="Times New Roman" w:cs="Times New Roman"/>
          <w:sz w:val="28"/>
        </w:rPr>
        <w:t>Сергеевич</w:t>
      </w:r>
    </w:p>
    <w:p w14:paraId="1BC67E9F" w14:textId="55528048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2A5359C2" w14:textId="77777777" w:rsid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 xml:space="preserve">Задача 1 </w:t>
      </w:r>
    </w:p>
    <w:p w14:paraId="5D819219" w14:textId="77777777" w:rsid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 xml:space="preserve">1. Контейнер - </w:t>
      </w:r>
      <w:proofErr w:type="spellStart"/>
      <w:r w:rsidRPr="00BF5A8B">
        <w:rPr>
          <w:rFonts w:eastAsia="Times New Roman"/>
          <w:bCs/>
          <w:color w:val="auto"/>
          <w:sz w:val="28"/>
          <w:szCs w:val="28"/>
        </w:rPr>
        <w:t>map</w:t>
      </w:r>
      <w:proofErr w:type="spellEnd"/>
      <w:r w:rsidRPr="00BF5A8B">
        <w:rPr>
          <w:rFonts w:eastAsia="Times New Roman"/>
          <w:bCs/>
          <w:color w:val="auto"/>
          <w:sz w:val="28"/>
          <w:szCs w:val="28"/>
        </w:rPr>
        <w:t xml:space="preserve"> </w:t>
      </w:r>
    </w:p>
    <w:p w14:paraId="683BCA2E" w14:textId="77777777" w:rsid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 xml:space="preserve">2. Тип элементов - </w:t>
      </w:r>
      <w:proofErr w:type="spellStart"/>
      <w:r w:rsidRPr="00BF5A8B">
        <w:rPr>
          <w:rFonts w:eastAsia="Times New Roman"/>
          <w:bCs/>
          <w:color w:val="auto"/>
          <w:sz w:val="28"/>
          <w:szCs w:val="28"/>
        </w:rPr>
        <w:t>int</w:t>
      </w:r>
      <w:proofErr w:type="spellEnd"/>
      <w:r w:rsidRPr="00BF5A8B">
        <w:rPr>
          <w:rFonts w:eastAsia="Times New Roman"/>
          <w:bCs/>
          <w:color w:val="auto"/>
          <w:sz w:val="28"/>
          <w:szCs w:val="28"/>
        </w:rPr>
        <w:t xml:space="preserve"> </w:t>
      </w:r>
    </w:p>
    <w:p w14:paraId="4A02E908" w14:textId="4ECEA279" w:rsidR="00BF5A8B" w:rsidRP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>Задача 2</w:t>
      </w:r>
    </w:p>
    <w:p w14:paraId="1438E8FF" w14:textId="77777777" w:rsid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 xml:space="preserve">Тип элементов </w:t>
      </w:r>
      <w:proofErr w:type="spellStart"/>
      <w:r w:rsidRPr="00BF5A8B">
        <w:rPr>
          <w:rFonts w:eastAsia="Times New Roman"/>
          <w:bCs/>
          <w:color w:val="auto"/>
          <w:sz w:val="28"/>
          <w:szCs w:val="28"/>
        </w:rPr>
        <w:t>Time</w:t>
      </w:r>
      <w:proofErr w:type="spellEnd"/>
      <w:r w:rsidRPr="00BF5A8B">
        <w:rPr>
          <w:rFonts w:eastAsia="Times New Roman"/>
          <w:bCs/>
          <w:color w:val="auto"/>
          <w:sz w:val="28"/>
          <w:szCs w:val="28"/>
        </w:rPr>
        <w:t xml:space="preserve"> (см. лабораторную работу №3). </w:t>
      </w:r>
    </w:p>
    <w:p w14:paraId="1480305E" w14:textId="77777777" w:rsid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>Задача 3</w:t>
      </w:r>
    </w:p>
    <w:p w14:paraId="1609D569" w14:textId="0850880E" w:rsidR="00BF5A8B" w:rsidRPr="00BF5A8B" w:rsidRDefault="00BF5A8B" w:rsidP="00BF5A8B">
      <w:pPr>
        <w:pStyle w:val="ab"/>
        <w:jc w:val="left"/>
        <w:rPr>
          <w:rFonts w:eastAsia="Times New Roman"/>
          <w:bCs/>
          <w:color w:val="auto"/>
          <w:sz w:val="28"/>
          <w:szCs w:val="28"/>
        </w:rPr>
      </w:pPr>
      <w:r w:rsidRPr="00BF5A8B">
        <w:rPr>
          <w:rFonts w:eastAsia="Times New Roman"/>
          <w:bCs/>
          <w:color w:val="auto"/>
          <w:sz w:val="28"/>
          <w:szCs w:val="28"/>
        </w:rPr>
        <w:t>Параметризированный класс – Вектор (см. лабораторную работу №7)</w:t>
      </w:r>
    </w:p>
    <w:p w14:paraId="2D944222" w14:textId="717AFB5B" w:rsidR="00F51069" w:rsidRPr="00C9245B" w:rsidRDefault="00F51069" w:rsidP="00BF5A8B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2583B98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9713E5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187188B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5695B62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ype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определяем тип для работы со словарем </w:t>
      </w:r>
    </w:p>
    <w:p w14:paraId="4879FDC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ype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itera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итератор</w:t>
      </w:r>
    </w:p>
    <w:p w14:paraId="0B09FF6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функция для формирования словаря </w:t>
      </w:r>
    </w:p>
    <w:p w14:paraId="199713A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53D9478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199F4C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  <w:r>
        <w:rPr>
          <w:rFonts w:ascii="Consolas" w:hAnsi="Consolas" w:cs="Consolas"/>
          <w:color w:val="008000"/>
          <w:sz w:val="19"/>
          <w:szCs w:val="19"/>
        </w:rPr>
        <w:t xml:space="preserve">//пустой словарь </w:t>
      </w:r>
    </w:p>
    <w:p w14:paraId="1A50AEB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; </w:t>
      </w:r>
    </w:p>
    <w:p w14:paraId="244A96D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=0;i&lt;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5C88939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E92BC2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5E491C2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создаем пару и добавляем ее в словарь </w:t>
      </w:r>
    </w:p>
    <w:p w14:paraId="35C8F07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.inser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ke_pai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,a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);</w:t>
      </w:r>
    </w:p>
    <w:p w14:paraId="78BE9E5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} </w:t>
      </w:r>
    </w:p>
    <w:p w14:paraId="43CE1D0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  <w:r>
        <w:rPr>
          <w:rFonts w:ascii="Consolas" w:hAnsi="Consolas" w:cs="Consolas"/>
          <w:color w:val="008000"/>
          <w:sz w:val="19"/>
          <w:szCs w:val="19"/>
        </w:rPr>
        <w:t xml:space="preserve">//возвращаем словарь как результат работы функции </w:t>
      </w:r>
    </w:p>
    <w:p w14:paraId="553CFEF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0D5C7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функция для печати словаря </w:t>
      </w:r>
    </w:p>
    <w:p w14:paraId="3BA1E155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</w:p>
    <w:p w14:paraId="4C4E3D0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8792B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 :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13CB7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------------------------------------------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71B0E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9C86D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EE397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оиск максимального элемента </w:t>
      </w:r>
    </w:p>
    <w:p w14:paraId="3B1FE6D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</w:p>
    <w:p w14:paraId="51E6D68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FC1343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begin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51FCF1C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nom =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0,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номе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максимального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FD44A4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=0;</w:t>
      </w:r>
      <w:r>
        <w:rPr>
          <w:rFonts w:ascii="Consolas" w:hAnsi="Consolas" w:cs="Consolas"/>
          <w:color w:val="008000"/>
          <w:sz w:val="19"/>
          <w:szCs w:val="19"/>
        </w:rPr>
        <w:t xml:space="preserve">//счетчик элементов </w:t>
      </w:r>
    </w:p>
    <w:p w14:paraId="3E32E16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=(</w:t>
      </w:r>
      <w:r>
        <w:rPr>
          <w:rFonts w:ascii="Consolas" w:hAnsi="Consolas" w:cs="Consolas"/>
          <w:color w:val="0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значение первого элемента </w:t>
      </w:r>
    </w:p>
    <w:p w14:paraId="40FE3B9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proofErr w:type="spellStart"/>
      <w:proofErr w:type="gramEnd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end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) </w:t>
      </w:r>
    </w:p>
    <w:p w14:paraId="7441879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FAB2D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 &lt; (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7CABFB5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CD5D72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m = (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2ACB76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nom = k;</w:t>
      </w:r>
    </w:p>
    <w:p w14:paraId="170402F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FF1B75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</w:t>
      </w:r>
      <w:r>
        <w:rPr>
          <w:rFonts w:ascii="Consolas" w:hAnsi="Consolas" w:cs="Consolas"/>
          <w:color w:val="008080"/>
          <w:sz w:val="19"/>
          <w:szCs w:val="19"/>
        </w:rPr>
        <w:t>++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итератор </w:t>
      </w:r>
    </w:p>
    <w:p w14:paraId="471230C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++;</w:t>
      </w:r>
      <w:r>
        <w:rPr>
          <w:rFonts w:ascii="Consolas" w:hAnsi="Consolas" w:cs="Consolas"/>
          <w:color w:val="008000"/>
          <w:sz w:val="19"/>
          <w:szCs w:val="19"/>
        </w:rPr>
        <w:t>//счетчик элементов</w:t>
      </w:r>
    </w:p>
    <w:p w14:paraId="1FE655C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</w:p>
    <w:p w14:paraId="6274929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nom;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оме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max</w:t>
      </w:r>
    </w:p>
    <w:p w14:paraId="2D27D37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BE9443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9E73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E57F38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;</w:t>
      </w:r>
    </w:p>
    <w:p w14:paraId="2F269E6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бо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я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7984BE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=0;i&lt;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++) s+=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A5DA3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словаре </w:t>
      </w:r>
    </w:p>
    <w:p w14:paraId="7DB1CB2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/n;</w:t>
      </w:r>
    </w:p>
    <w:p w14:paraId="28CB2FB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5F37C0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EA7AA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671200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redn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E69CF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реднее арифметическое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F685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=0;i&lt;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+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F2EAE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B2AB88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6ACD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7251E08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1F001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2527D65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,k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51A150C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34A4A7E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</w:t>
      </w:r>
    </w:p>
    <w:p w14:paraId="2BCA18F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14:paraId="032BAF1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=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);</w:t>
      </w:r>
      <w:r>
        <w:rPr>
          <w:rFonts w:ascii="Consolas" w:hAnsi="Consolas" w:cs="Consolas"/>
          <w:color w:val="008000"/>
          <w:sz w:val="19"/>
          <w:szCs w:val="19"/>
        </w:rPr>
        <w:t>//создать словарь</w:t>
      </w:r>
    </w:p>
    <w:p w14:paraId="3DE8E18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Max(m);</w:t>
      </w:r>
    </w:p>
    <w:p w14:paraId="2A206ED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rint_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m);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апечатать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ь</w:t>
      </w:r>
    </w:p>
    <w:p w14:paraId="39489EB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.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nser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ke_pai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n, m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);</w:t>
      </w:r>
    </w:p>
    <w:p w14:paraId="31FED62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186AB565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BD96A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448FF3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.eras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14:paraId="4F73176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0D55960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</w:p>
    <w:p w14:paraId="2769223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2F747F89" w14:textId="453BD5E2" w:rsidR="003112BD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3891559" w14:textId="5D04AD6E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7E3459" w14:textId="5FAAF693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C240BE" w14:textId="033A7C9D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CB405D" w14:textId="11712BDF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E677F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B9558B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B78FC0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2B68B3E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ACAF40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ypede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map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</w:t>
      </w: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пределяем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тип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аботы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о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ем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7003FC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ype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itera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итератор</w:t>
      </w:r>
    </w:p>
    <w:p w14:paraId="2F9AA42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функция для формирования словаря </w:t>
      </w:r>
    </w:p>
    <w:p w14:paraId="5A98729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570DF7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6391B6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  <w:r>
        <w:rPr>
          <w:rFonts w:ascii="Consolas" w:hAnsi="Consolas" w:cs="Consolas"/>
          <w:color w:val="008000"/>
          <w:sz w:val="19"/>
          <w:szCs w:val="19"/>
        </w:rPr>
        <w:t xml:space="preserve">//пустой словарь </w:t>
      </w:r>
    </w:p>
    <w:p w14:paraId="07DC924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33E4D4F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CCA9E0F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41E843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o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элемент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11C3C31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создаем пару и добавляем ее в словарь </w:t>
      </w:r>
    </w:p>
    <w:p w14:paraId="1E204CA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.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nser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ke_pai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, a));</w:t>
      </w:r>
    </w:p>
    <w:p w14:paraId="58289F5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74D6A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  <w:r>
        <w:rPr>
          <w:rFonts w:ascii="Consolas" w:hAnsi="Consolas" w:cs="Consolas"/>
          <w:color w:val="008000"/>
          <w:sz w:val="19"/>
          <w:szCs w:val="19"/>
        </w:rPr>
        <w:t xml:space="preserve">//возвращаем словарь как результат работы функции </w:t>
      </w:r>
    </w:p>
    <w:p w14:paraId="025C3BB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76B639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функция для печати словаря </w:t>
      </w:r>
    </w:p>
    <w:p w14:paraId="5DD7C98E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A5C448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BE814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 :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72798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-----------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AC153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DB7C685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47E09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оиск максимального элемента </w:t>
      </w:r>
    </w:p>
    <w:p w14:paraId="767EE51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D27184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FDAC70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begin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712987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nom =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0,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номе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максимального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F709C5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  <w:r>
        <w:rPr>
          <w:rFonts w:ascii="Consolas" w:hAnsi="Consolas" w:cs="Consolas"/>
          <w:color w:val="008000"/>
          <w:sz w:val="19"/>
          <w:szCs w:val="19"/>
        </w:rPr>
        <w:t xml:space="preserve">//счетчик элементов </w:t>
      </w:r>
    </w:p>
    <w:p w14:paraId="2E29D65F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 = (</w:t>
      </w:r>
      <w:r>
        <w:rPr>
          <w:rFonts w:ascii="Consolas" w:hAnsi="Consolas" w:cs="Consolas"/>
          <w:color w:val="0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значение первого элемента </w:t>
      </w:r>
    </w:p>
    <w:p w14:paraId="1611D98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end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45D2A97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DBB43F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42C4F5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2ECEEA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8BACD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nom = k;</w:t>
      </w:r>
    </w:p>
    <w:p w14:paraId="0773AFB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C27FA7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</w:t>
      </w:r>
      <w:r>
        <w:rPr>
          <w:rFonts w:ascii="Consolas" w:hAnsi="Consolas" w:cs="Consolas"/>
          <w:color w:val="008080"/>
          <w:sz w:val="19"/>
          <w:szCs w:val="19"/>
        </w:rPr>
        <w:t>++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итератор </w:t>
      </w:r>
    </w:p>
    <w:p w14:paraId="24C1311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++;</w:t>
      </w:r>
      <w:r>
        <w:rPr>
          <w:rFonts w:ascii="Consolas" w:hAnsi="Consolas" w:cs="Consolas"/>
          <w:color w:val="008000"/>
          <w:sz w:val="19"/>
          <w:szCs w:val="19"/>
        </w:rPr>
        <w:t>//счетчик элементов</w:t>
      </w:r>
    </w:p>
    <w:p w14:paraId="2284916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2CBCF2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nom;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оме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max</w:t>
      </w:r>
    </w:p>
    <w:p w14:paraId="6FD7BD3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2841A2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EC95E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F3F6DD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=</w:t>
      </w:r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0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65064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бо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я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1ADB3E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s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DC232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словаре </w:t>
      </w:r>
    </w:p>
    <w:p w14:paraId="4B3D4E6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n;</w:t>
      </w:r>
    </w:p>
    <w:p w14:paraId="09F5D15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66BA24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3CA0A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2EC2F5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9E0DC1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реднее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арифметическое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267729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5A49CD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22D47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D3DE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E7BD57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FB9830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E3CDE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, k;</w:t>
      </w:r>
    </w:p>
    <w:p w14:paraId="005ED92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1BD9CE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</w:t>
      </w:r>
    </w:p>
    <w:p w14:paraId="723883A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14:paraId="7D1EDDE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);</w:t>
      </w:r>
      <w:r>
        <w:rPr>
          <w:rFonts w:ascii="Consolas" w:hAnsi="Consolas" w:cs="Consolas"/>
          <w:color w:val="008000"/>
          <w:sz w:val="19"/>
          <w:szCs w:val="19"/>
        </w:rPr>
        <w:t>//создать словарь</w:t>
      </w:r>
    </w:p>
    <w:p w14:paraId="2433D11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Max(m);</w:t>
      </w:r>
    </w:p>
    <w:p w14:paraId="72E9480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rint_map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m);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апечатать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ь</w:t>
      </w:r>
    </w:p>
    <w:p w14:paraId="7A7D2B3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.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nser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ke_pai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n, m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);</w:t>
      </w:r>
    </w:p>
    <w:p w14:paraId="2EF0457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52A671C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68917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4A0C9A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.eras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k);</w:t>
      </w:r>
    </w:p>
    <w:p w14:paraId="27652CE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6F78E2A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</w:p>
    <w:p w14:paraId="0B9BEBC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_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);</w:t>
      </w:r>
      <w:r>
        <w:rPr>
          <w:rFonts w:ascii="Consolas" w:hAnsi="Consolas" w:cs="Consolas"/>
          <w:color w:val="008000"/>
          <w:sz w:val="19"/>
          <w:szCs w:val="19"/>
        </w:rPr>
        <w:t>//напечатать словарь</w:t>
      </w:r>
    </w:p>
    <w:p w14:paraId="3DACCCC6" w14:textId="0A8EC54A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2335D4F" w14:textId="278F66BC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CA5F4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60B6B3D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C1EE32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7FE108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58CD33C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53485B9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9EEAB3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742A298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087F8C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B5F06B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179164F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3FDAF9F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4EB49FA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25E57A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854CCF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849491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E863B9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EA9053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53913E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49BC418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629D67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E16777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EF0F17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C6BF35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4622DC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364F544" w14:textId="34090384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8D8B006" w14:textId="0BE5C48D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ACFF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5C85D4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2AED83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A8852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7408E93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4E861F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3202F90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175EA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6E47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5C8759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54D89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05B01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40FB4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5CBD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9984D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48928F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F603F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503125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1E2835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9D6941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FC72F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D2B56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20855A0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DB87D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F675D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701421F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6888B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851383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5EE71D4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(</w:t>
      </w:r>
      <w:proofErr w:type="spellStart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out,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635B11B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out &lt;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C3B36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9C593E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74AC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078C699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BABF2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74364E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83AF5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9E97A6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D08F82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6C243E3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72B1B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C18CA7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C234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8231C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5BCC17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=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0555C23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608EB0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2E7CE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7BB88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663463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!=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6988D19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0DE71F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C7DDB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91710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AAC2B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Time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+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2DFC829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4B2A460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CD415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Time p;</w:t>
      </w:r>
    </w:p>
    <w:p w14:paraId="7050E61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6A99179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0E2ADE1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1D96D0D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DD7136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F0F8EC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Time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/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ime&amp; t) {</w:t>
      </w:r>
    </w:p>
    <w:p w14:paraId="12E59C5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0DABC86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3377C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Time p;</w:t>
      </w:r>
    </w:p>
    <w:p w14:paraId="5B87B44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001C32E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54DAA93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639A1A7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29F52E2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Time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::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operat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/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 t) {</w:t>
      </w:r>
    </w:p>
    <w:p w14:paraId="3DF8647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7D33CC7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Time p;</w:t>
      </w:r>
    </w:p>
    <w:p w14:paraId="47383F9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) / 60;</w:t>
      </w:r>
    </w:p>
    <w:p w14:paraId="53EC1A4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) % 60;</w:t>
      </w:r>
    </w:p>
    <w:p w14:paraId="23B83BB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08B21E0F" w14:textId="6DD84208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49A6C3A" w14:textId="234D7EEB" w:rsidR="00AF568A" w:rsidRPr="00BF5A8B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88CA67" w14:textId="77777777" w:rsidR="00C55F54" w:rsidRPr="00BF5A8B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6C8C0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043F80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Container.h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A8DF89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73864B2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1FD63D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0EC1F1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D72D74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BAC39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n, k;</w:t>
      </w:r>
    </w:p>
    <w:p w14:paraId="7CEE8C8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элемен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69165D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</w:t>
      </w:r>
    </w:p>
    <w:p w14:paraId="72FBCFE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 v(n);</w:t>
      </w:r>
      <w:r>
        <w:rPr>
          <w:rFonts w:ascii="Consolas" w:hAnsi="Consolas" w:cs="Consolas"/>
          <w:color w:val="008000"/>
          <w:sz w:val="19"/>
          <w:szCs w:val="19"/>
        </w:rPr>
        <w:t xml:space="preserve">//создать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контенер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4162B31F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Pri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напечатать контейнер</w:t>
      </w:r>
    </w:p>
    <w:p w14:paraId="027E71B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);</w:t>
      </w:r>
    </w:p>
    <w:p w14:paraId="47DD884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Pri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напечатать контейнер</w:t>
      </w:r>
    </w:p>
    <w:p w14:paraId="18C2870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уда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9C309F5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4A61E3D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D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k);</w:t>
      </w:r>
    </w:p>
    <w:p w14:paraId="286F191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Pri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напечатать контейнер</w:t>
      </w:r>
    </w:p>
    <w:p w14:paraId="492304C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F7A928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Pri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напечатать контейнер</w:t>
      </w:r>
    </w:p>
    <w:p w14:paraId="1BC9CBEE" w14:textId="739410EC" w:rsidR="00C55F54" w:rsidRDefault="00BF5A8B" w:rsidP="00BF5A8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5A2134" w14:textId="26B877EC" w:rsidR="00BF5A8B" w:rsidRDefault="00BF5A8B" w:rsidP="00BF5A8B">
      <w:pPr>
        <w:rPr>
          <w:rFonts w:ascii="Consolas" w:hAnsi="Consolas" w:cs="Consolas"/>
          <w:color w:val="000000"/>
          <w:sz w:val="19"/>
          <w:szCs w:val="19"/>
        </w:rPr>
      </w:pPr>
    </w:p>
    <w:p w14:paraId="0DCB257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56972A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95FD5B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словарь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C95D88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4BA02B7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араметризированный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ласс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AB0B3F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7F52A5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365AE5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&gt; v; 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тейнер словарь </w:t>
      </w:r>
    </w:p>
    <w:p w14:paraId="0EDCE5B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длина словаря</w:t>
      </w:r>
    </w:p>
    <w:p w14:paraId="4B656F3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0D68E46E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ов </w:t>
      </w:r>
    </w:p>
    <w:p w14:paraId="0C101A1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ntain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ами </w:t>
      </w:r>
    </w:p>
    <w:p w14:paraId="60C4CA4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чать</w:t>
      </w:r>
    </w:p>
    <w:p w14:paraId="7891DAC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ax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E836A0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2873EB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um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97E112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465E09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366A4D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~Container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</w:p>
    <w:p w14:paraId="13CF137E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0A2B898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реализация методов //конструктор без параметров </w:t>
      </w:r>
    </w:p>
    <w:p w14:paraId="43473E0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templ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F2391C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ntainer()</w:t>
      </w:r>
    </w:p>
    <w:p w14:paraId="329C1CB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07674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79113EB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59F05D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0AFAE3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~Container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 }</w:t>
      </w:r>
    </w:p>
    <w:p w14:paraId="4EBA8AA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нструкто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c </w:t>
      </w:r>
      <w:r>
        <w:rPr>
          <w:rFonts w:ascii="Consolas" w:hAnsi="Consolas" w:cs="Consolas"/>
          <w:color w:val="008000"/>
          <w:sz w:val="19"/>
          <w:szCs w:val="19"/>
        </w:rPr>
        <w:t>параметрам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56533D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ntainer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76832B9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2BB07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a; </w:t>
      </w:r>
    </w:p>
    <w:p w14:paraId="241EC8F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4C11450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D91594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&gt; a; v[i] = a;</w:t>
      </w:r>
      <w:r>
        <w:rPr>
          <w:rFonts w:ascii="Consolas" w:hAnsi="Consolas" w:cs="Consolas"/>
          <w:color w:val="008000"/>
          <w:sz w:val="19"/>
          <w:szCs w:val="19"/>
        </w:rPr>
        <w:t>//записать а в словарь</w:t>
      </w:r>
    </w:p>
    <w:p w14:paraId="5C1B0D2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</w:p>
    <w:p w14:paraId="14D45D8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le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321494A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A98972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вывод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нтейнер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AEA7E2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Print() </w:t>
      </w:r>
    </w:p>
    <w:p w14:paraId="00F60AE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0D72B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 -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v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F5FFA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------------------------------------------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5D080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409B91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0EFC0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</w:t>
      </w:r>
    </w:p>
    <w:p w14:paraId="5DE678DF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DB7D9E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a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::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tera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beg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>//итератор поставили на первый элемент</w:t>
      </w:r>
    </w:p>
    <w:p w14:paraId="41304DE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o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,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/номер максимального </w:t>
      </w:r>
    </w:p>
    <w:p w14:paraId="7529C46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 = 0;</w:t>
      </w:r>
      <w:r>
        <w:rPr>
          <w:rFonts w:ascii="Consolas" w:hAnsi="Consolas" w:cs="Consolas"/>
          <w:color w:val="008000"/>
          <w:sz w:val="19"/>
          <w:szCs w:val="19"/>
        </w:rPr>
        <w:t xml:space="preserve">//счетчик элементов </w:t>
      </w:r>
    </w:p>
    <w:p w14:paraId="5E5F83D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m = (*i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значение первого элемента </w:t>
      </w:r>
    </w:p>
    <w:p w14:paraId="1150ED5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.end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8AD616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7F1EA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 &lt; (*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DC81C9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FE064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m = (*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.second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C44A75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nom = k;</w:t>
      </w:r>
    </w:p>
    <w:p w14:paraId="70D3A51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2724FE3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++;</w:t>
      </w:r>
      <w:r>
        <w:rPr>
          <w:rFonts w:ascii="Consolas" w:hAnsi="Consolas" w:cs="Consolas"/>
          <w:color w:val="008000"/>
          <w:sz w:val="19"/>
          <w:szCs w:val="19"/>
        </w:rPr>
        <w:t xml:space="preserve">//итератор </w:t>
      </w:r>
    </w:p>
    <w:p w14:paraId="766F5EC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++;</w:t>
      </w:r>
      <w:r>
        <w:rPr>
          <w:rFonts w:ascii="Consolas" w:hAnsi="Consolas" w:cs="Consolas"/>
          <w:color w:val="008000"/>
          <w:sz w:val="19"/>
          <w:szCs w:val="19"/>
        </w:rPr>
        <w:t>//счетчик элементов</w:t>
      </w:r>
    </w:p>
    <w:p w14:paraId="2994C62D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B8385E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nom;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номе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max</w:t>
      </w:r>
    </w:p>
    <w:p w14:paraId="0FB431A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EE0B10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F319B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Add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52ECE68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FB163D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34F227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se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make_pai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, v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);</w:t>
      </w:r>
      <w:r>
        <w:rPr>
          <w:rFonts w:ascii="Consolas" w:hAnsi="Consolas" w:cs="Consolas"/>
          <w:color w:val="008000"/>
          <w:sz w:val="19"/>
          <w:szCs w:val="19"/>
        </w:rPr>
        <w:t>//формируем пару и добавляем ее в словарь</w:t>
      </w:r>
    </w:p>
    <w:p w14:paraId="3DEA0B6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C3E55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42885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Del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776030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=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v[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=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55EA93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.eras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B8F5B8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5B6559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FEEAC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spellStart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3482D65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A6500C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[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0];</w:t>
      </w:r>
    </w:p>
    <w:p w14:paraId="2FDC795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бор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ловаря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828A3C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++) s = s + v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A20C019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личество элементов в словаре </w:t>
      </w:r>
    </w:p>
    <w:p w14:paraId="257643A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 / n;</w:t>
      </w:r>
    </w:p>
    <w:p w14:paraId="450DCC2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D5D213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D05EA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emplat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Containe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um()</w:t>
      </w:r>
    </w:p>
    <w:p w14:paraId="2CCAEE9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2F5E1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ednee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4384B6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реднее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арифметическое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EB2769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v.size</w:t>
      </w:r>
      <w:proofErr w:type="spellEnd"/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++) v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] = v[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r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D5CC6" w14:textId="0A6DCC2E" w:rsidR="00BF5A8B" w:rsidRPr="00BF5A8B" w:rsidRDefault="00BF5A8B" w:rsidP="00BF5A8B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3EC68C" w14:textId="5053A76D" w:rsidR="00BF5A8B" w:rsidRPr="00BF5A8B" w:rsidRDefault="00BF5A8B" w:rsidP="00BF5A8B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150F2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68F3845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127EAE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using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36B3A5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53AB068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sec;</w:t>
      </w:r>
    </w:p>
    <w:p w14:paraId="632770B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7B1B20D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5AC809E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7310AD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F79696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2FCCFD4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661CEEA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g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7EFD159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4E31811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t_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sec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C33382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3FD613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A8683C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579F6C8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2FD24C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479DDF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245DCA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D2E867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CE8C1D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4860592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349DC8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44ACDC6" w14:textId="3CA27F1E" w:rsidR="00BF5A8B" w:rsidRPr="00BF5A8B" w:rsidRDefault="00BF5A8B" w:rsidP="00BF5A8B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0F38507" w14:textId="5943434B" w:rsidR="00BF5A8B" w:rsidRPr="00BF5A8B" w:rsidRDefault="00BF5A8B" w:rsidP="00BF5A8B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70FF2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4F8C77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70913B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4569F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1BFFA59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981534C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31656D97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2A11A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7F4C8D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4C9429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80C389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E44A0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F9DA5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39507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0D07C1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351AD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55311C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EDCFD2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EE83AB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6E21B39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F335F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93E16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E7F9C2B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971714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D44F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582B8462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82767A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07D5C0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279FFFC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023D3F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986F1A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F0C45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A849EB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E2884D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7C854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B1264A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ABAB9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E37D2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460AB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F156FB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6A73A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2E48B4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C06EB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657F9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1DB799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BD5BF7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1E6DD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6829B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1456A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64DE97D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603348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0404C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37197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D78F7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5A6ACE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644057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4A918CB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CCFA843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5576E822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4DB4395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16099CE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09D4DD8E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6443454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инарной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еления</w:t>
      </w:r>
      <w:r w:rsidRPr="00BF5A8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19846A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9DAF067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2F454555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81A44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7B87D576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/ 60;</w:t>
      </w:r>
    </w:p>
    <w:p w14:paraId="25150D6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temp2) % 60;</w:t>
      </w:r>
    </w:p>
    <w:p w14:paraId="33AED8F1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55C570D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85BE8C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BF5A8B">
        <w:rPr>
          <w:rFonts w:ascii="Consolas" w:hAnsi="Consolas" w:cs="Consolas"/>
          <w:color w:val="008080"/>
          <w:sz w:val="19"/>
          <w:szCs w:val="19"/>
          <w:lang w:val="en-US"/>
        </w:rPr>
        <w:t>operator/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FEBB250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00247C69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F5A8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12C5775A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/ 60;</w:t>
      </w:r>
    </w:p>
    <w:p w14:paraId="3C807BCF" w14:textId="77777777" w:rsidR="00BF5A8B" w:rsidRP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/ </w:t>
      </w:r>
      <w:r w:rsidRPr="00BF5A8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>) % 60;</w:t>
      </w:r>
    </w:p>
    <w:p w14:paraId="281A7A51" w14:textId="77777777" w:rsidR="00BF5A8B" w:rsidRDefault="00BF5A8B" w:rsidP="00BF5A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F5A8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;</w:t>
      </w:r>
    </w:p>
    <w:p w14:paraId="047987B7" w14:textId="1AD3315F" w:rsidR="00BF5A8B" w:rsidRPr="00BF5A8B" w:rsidRDefault="00BF5A8B" w:rsidP="00BF5A8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7A11C57" w14:textId="77777777" w:rsidR="00C55F54" w:rsidRPr="00BF5A8B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Pr="00BF5A8B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5C8F68AD" w14:textId="77777777" w:rsidR="003D41C1" w:rsidRPr="00BF5A8B" w:rsidRDefault="003D41C1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9594B5C" w14:textId="77777777" w:rsidR="00D30C5B" w:rsidRPr="00BF5A8B" w:rsidRDefault="00D30C5B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1ACD201" w14:textId="77777777" w:rsidR="00D30C5B" w:rsidRPr="00BF5A8B" w:rsidRDefault="00D30C5B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E013213" w14:textId="77777777" w:rsidR="00D30C5B" w:rsidRPr="00BF5A8B" w:rsidRDefault="00D30C5B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9C3AF46" w14:textId="081567AC" w:rsidR="00D30C5B" w:rsidRPr="00BF5A8B" w:rsidRDefault="00D30C5B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836E350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CBB45E3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74D66E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852FFF2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331B36B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4BCD4CF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B3CC0DF" w14:textId="77777777" w:rsidR="003112BD" w:rsidRPr="00BF5A8B" w:rsidRDefault="003112B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BF5A8B" w:rsidRDefault="004C7AC6" w:rsidP="00C55F54">
      <w:pPr>
        <w:rPr>
          <w:rFonts w:ascii="Times New Roman" w:hAnsi="Times New Roman" w:cs="Times New Roman"/>
          <w:color w:val="000000"/>
          <w:sz w:val="28"/>
          <w:szCs w:val="19"/>
        </w:rPr>
      </w:pPr>
      <w:r w:rsidRPr="00BF5A8B">
        <w:rPr>
          <w:rFonts w:ascii="Times New Roman" w:hAnsi="Times New Roman" w:cs="Times New Roman"/>
          <w:color w:val="000000"/>
          <w:sz w:val="19"/>
          <w:szCs w:val="19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BF5A8B">
        <w:rPr>
          <w:rFonts w:ascii="Times New Roman" w:hAnsi="Times New Roman" w:cs="Times New Roman"/>
          <w:color w:val="000000"/>
          <w:sz w:val="28"/>
          <w:szCs w:val="19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BF5A8B">
        <w:rPr>
          <w:rFonts w:ascii="Times New Roman" w:hAnsi="Times New Roman" w:cs="Times New Roman"/>
          <w:color w:val="000000"/>
          <w:sz w:val="28"/>
          <w:szCs w:val="19"/>
        </w:rPr>
        <w:t>:</w:t>
      </w:r>
      <w:r w:rsidR="005A35A2" w:rsidRPr="00BF5A8B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6EEB3869" w14:textId="415E3E6A" w:rsidR="003D41C1" w:rsidRPr="00BF5A8B" w:rsidRDefault="00E3617B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BF5A8B">
        <w:rPr>
          <w:rFonts w:ascii="Times New Roman" w:hAnsi="Times New Roman" w:cs="Times New Roman"/>
          <w:sz w:val="28"/>
          <w:szCs w:val="19"/>
        </w:rPr>
        <w:t>.</w:t>
      </w:r>
      <w:proofErr w:type="spellStart"/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proofErr w:type="spellEnd"/>
      <w:r w:rsidR="003D41C1" w:rsidRPr="00BF5A8B">
        <w:rPr>
          <w:rFonts w:ascii="Times New Roman" w:hAnsi="Times New Roman" w:cs="Times New Roman"/>
          <w:sz w:val="28"/>
          <w:szCs w:val="19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64447F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D7632FE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8F439E" w14:textId="2521DC4B" w:rsidR="00BF5A8B" w:rsidRDefault="00BF5A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F0CDF32" w14:textId="77777777" w:rsidR="00BF5A8B" w:rsidRDefault="00BF5A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BC62D34" w:rsidR="00815331" w:rsidRPr="004440DD" w:rsidRDefault="00BF5A8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CC0DCD7" wp14:editId="2DE4D962">
            <wp:extent cx="3762375" cy="60960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771985F" w:rsidR="00B40395" w:rsidRPr="00C9245B" w:rsidRDefault="00BF5A8B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BEF5DA4" wp14:editId="78E809FB">
            <wp:extent cx="3705225" cy="632460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5C86345C" w:rsidR="00B40395" w:rsidRPr="00830157" w:rsidRDefault="00BF5A8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2393A3A9" wp14:editId="71FA55FF">
            <wp:extent cx="3743325" cy="66675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0395" w:rsidRPr="00830157" w:rsidSect="00A00CA9">
      <w:footerReference w:type="default" r:id="rId14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B7013" w14:textId="77777777" w:rsidR="0064447F" w:rsidRDefault="0064447F" w:rsidP="009D1C69">
      <w:pPr>
        <w:spacing w:after="0" w:line="240" w:lineRule="auto"/>
      </w:pPr>
      <w:r>
        <w:separator/>
      </w:r>
    </w:p>
  </w:endnote>
  <w:endnote w:type="continuationSeparator" w:id="0">
    <w:p w14:paraId="4023EAD9" w14:textId="77777777" w:rsidR="0064447F" w:rsidRDefault="0064447F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050CEF" w14:textId="77777777" w:rsidR="0064447F" w:rsidRDefault="0064447F" w:rsidP="009D1C69">
      <w:pPr>
        <w:spacing w:after="0" w:line="240" w:lineRule="auto"/>
      </w:pPr>
      <w:r>
        <w:separator/>
      </w:r>
    </w:p>
  </w:footnote>
  <w:footnote w:type="continuationSeparator" w:id="0">
    <w:p w14:paraId="3BA10A72" w14:textId="77777777" w:rsidR="0064447F" w:rsidRDefault="0064447F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611CF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36C8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447F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BF5A8B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CF5862"/>
    <w:rsid w:val="00D16B00"/>
    <w:rsid w:val="00D21FEF"/>
    <w:rsid w:val="00D2420B"/>
    <w:rsid w:val="00D2703F"/>
    <w:rsid w:val="00D30C5B"/>
    <w:rsid w:val="00D60B68"/>
    <w:rsid w:val="00D81C98"/>
    <w:rsid w:val="00DE30FF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73397B-DB14-4A1A-B420-7E6A4D596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2085</Words>
  <Characters>11886</Characters>
  <Application>Microsoft Office Word</Application>
  <DocSecurity>0</DocSecurity>
  <Lines>99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ске Вячеслав</dc:creator>
  <cp:keywords/>
  <dc:description/>
  <cp:lastModifiedBy>Slava Eske</cp:lastModifiedBy>
  <cp:revision>2</cp:revision>
  <cp:lastPrinted>2020-12-03T14:51:00Z</cp:lastPrinted>
  <dcterms:created xsi:type="dcterms:W3CDTF">2021-06-01T20:03:00Z</dcterms:created>
  <dcterms:modified xsi:type="dcterms:W3CDTF">2021-06-01T20:03:00Z</dcterms:modified>
</cp:coreProperties>
</file>